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121A" w:rsidRPr="00DB0499" w:rsidRDefault="003E7ED2" w:rsidP="00172B56">
      <w:pPr>
        <w:jc w:val="right"/>
        <w:rPr>
          <w:rFonts w:ascii="Arial" w:hAnsi="Arial" w:cs="Arial"/>
          <w:b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3FDF6369" wp14:editId="77F59632">
            <wp:simplePos x="0" y="0"/>
            <wp:positionH relativeFrom="column">
              <wp:posOffset>4610100</wp:posOffset>
            </wp:positionH>
            <wp:positionV relativeFrom="paragraph">
              <wp:posOffset>-219075</wp:posOffset>
            </wp:positionV>
            <wp:extent cx="742950" cy="793442"/>
            <wp:effectExtent l="0" t="0" r="0" b="6985"/>
            <wp:wrapNone/>
            <wp:docPr id="32" name="Picture 32" descr="logo%20cia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logo%20cia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7934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67E3" w:rsidRPr="00DB0499">
        <w:rPr>
          <w:rFonts w:ascii="Arial" w:hAnsi="Arial" w:cs="Arial"/>
          <w:b/>
          <w:sz w:val="22"/>
          <w:szCs w:val="22"/>
        </w:rPr>
        <w:t>BK-P07-01</w:t>
      </w:r>
    </w:p>
    <w:p w:rsidR="006513D6" w:rsidRDefault="006513D6" w:rsidP="00FC4A34">
      <w:pPr>
        <w:ind w:left="426"/>
        <w:jc w:val="center"/>
        <w:rPr>
          <w:rFonts w:ascii="Arial" w:hAnsi="Arial" w:cs="Arial"/>
          <w:b/>
          <w:sz w:val="22"/>
          <w:szCs w:val="22"/>
        </w:rPr>
      </w:pPr>
    </w:p>
    <w:p w:rsidR="006513D6" w:rsidRDefault="006513D6" w:rsidP="00FC4A34">
      <w:pPr>
        <w:ind w:left="426"/>
        <w:jc w:val="center"/>
        <w:rPr>
          <w:rFonts w:ascii="Arial" w:hAnsi="Arial" w:cs="Arial"/>
          <w:b/>
          <w:sz w:val="22"/>
          <w:szCs w:val="22"/>
        </w:rPr>
      </w:pPr>
    </w:p>
    <w:p w:rsidR="006513D6" w:rsidRDefault="006513D6" w:rsidP="00FC4A34">
      <w:pPr>
        <w:ind w:left="426"/>
        <w:jc w:val="center"/>
        <w:rPr>
          <w:rFonts w:ascii="Arial" w:hAnsi="Arial" w:cs="Arial"/>
          <w:b/>
          <w:sz w:val="22"/>
          <w:szCs w:val="22"/>
        </w:rPr>
      </w:pPr>
    </w:p>
    <w:p w:rsidR="006E7A9D" w:rsidRDefault="00FC4A34" w:rsidP="00FC4A34">
      <w:pPr>
        <w:ind w:left="426"/>
        <w:jc w:val="center"/>
        <w:rPr>
          <w:rFonts w:ascii="Arial" w:hAnsi="Arial" w:cs="Arial"/>
          <w:b/>
          <w:sz w:val="22"/>
          <w:szCs w:val="22"/>
        </w:rPr>
      </w:pPr>
      <w:r w:rsidRPr="00FC4A34">
        <w:rPr>
          <w:rFonts w:ascii="Arial" w:hAnsi="Arial" w:cs="Arial"/>
          <w:b/>
          <w:sz w:val="22"/>
          <w:szCs w:val="22"/>
        </w:rPr>
        <w:t>DAFTAR PENILAIAN RISIKO DAN PELUANG PENINGKATAN</w:t>
      </w:r>
    </w:p>
    <w:p w:rsidR="00FC4A34" w:rsidRDefault="00FC4A34" w:rsidP="00FC4A34">
      <w:pPr>
        <w:ind w:left="426"/>
        <w:jc w:val="center"/>
        <w:rPr>
          <w:rFonts w:ascii="Arial" w:hAnsi="Arial" w:cs="Arial"/>
          <w:b/>
          <w:sz w:val="22"/>
          <w:szCs w:val="22"/>
        </w:rPr>
      </w:pPr>
    </w:p>
    <w:p w:rsidR="00FC4A34" w:rsidRPr="00FC4A34" w:rsidRDefault="00FC4A34" w:rsidP="00FC4A34">
      <w:pPr>
        <w:ind w:left="426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2"/>
          <w:szCs w:val="22"/>
        </w:rPr>
        <w:t>Program: ________________________________</w:t>
      </w:r>
    </w:p>
    <w:p w:rsidR="006E7A9D" w:rsidRDefault="006E7A9D" w:rsidP="0003121A">
      <w:pPr>
        <w:ind w:left="426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1367"/>
        <w:gridCol w:w="1341"/>
        <w:gridCol w:w="1341"/>
        <w:gridCol w:w="1340"/>
        <w:gridCol w:w="1343"/>
        <w:gridCol w:w="1340"/>
        <w:gridCol w:w="1458"/>
        <w:gridCol w:w="1342"/>
        <w:gridCol w:w="1341"/>
        <w:gridCol w:w="1390"/>
        <w:gridCol w:w="1341"/>
      </w:tblGrid>
      <w:tr w:rsidR="00A067E3" w:rsidRPr="00FC4A34" w:rsidTr="00636D0C">
        <w:trPr>
          <w:trHeight w:val="643"/>
        </w:trPr>
        <w:tc>
          <w:tcPr>
            <w:tcW w:w="6732" w:type="dxa"/>
            <w:gridSpan w:val="5"/>
            <w:vAlign w:val="center"/>
          </w:tcPr>
          <w:p w:rsidR="00A067E3" w:rsidRPr="00FC4A34" w:rsidRDefault="00A067E3" w:rsidP="00A067E3">
            <w:pPr>
              <w:jc w:val="center"/>
              <w:rPr>
                <w:rFonts w:ascii="Arial" w:hAnsi="Arial" w:cs="Arial"/>
                <w:b/>
              </w:rPr>
            </w:pPr>
            <w:r w:rsidRPr="00FC4A34">
              <w:rPr>
                <w:rFonts w:ascii="Arial" w:hAnsi="Arial" w:cs="Arial"/>
                <w:b/>
              </w:rPr>
              <w:t>PENGENALPASTIAN RISIKO</w:t>
            </w:r>
          </w:p>
        </w:tc>
        <w:tc>
          <w:tcPr>
            <w:tcW w:w="4140" w:type="dxa"/>
            <w:gridSpan w:val="3"/>
            <w:vAlign w:val="center"/>
          </w:tcPr>
          <w:p w:rsidR="00A067E3" w:rsidRPr="00FC4A34" w:rsidRDefault="00A067E3" w:rsidP="00497FD2">
            <w:pPr>
              <w:jc w:val="center"/>
              <w:rPr>
                <w:rFonts w:ascii="Arial" w:hAnsi="Arial" w:cs="Arial"/>
                <w:b/>
              </w:rPr>
            </w:pPr>
            <w:r w:rsidRPr="00FC4A34">
              <w:rPr>
                <w:rFonts w:ascii="Arial" w:hAnsi="Arial" w:cs="Arial"/>
                <w:b/>
              </w:rPr>
              <w:t>ANALISA RISIKO</w:t>
            </w:r>
          </w:p>
        </w:tc>
        <w:tc>
          <w:tcPr>
            <w:tcW w:w="2731" w:type="dxa"/>
            <w:gridSpan w:val="2"/>
            <w:vAlign w:val="center"/>
          </w:tcPr>
          <w:p w:rsidR="00A067E3" w:rsidRPr="00FC4A34" w:rsidRDefault="00A067E3" w:rsidP="00497FD2">
            <w:pPr>
              <w:jc w:val="center"/>
              <w:rPr>
                <w:rFonts w:ascii="Arial" w:hAnsi="Arial" w:cs="Arial"/>
                <w:b/>
              </w:rPr>
            </w:pPr>
            <w:r w:rsidRPr="00FC4A34">
              <w:rPr>
                <w:rFonts w:ascii="Arial" w:hAnsi="Arial" w:cs="Arial"/>
                <w:b/>
              </w:rPr>
              <w:t>PELUANG PENINGKATAN</w:t>
            </w:r>
          </w:p>
        </w:tc>
        <w:tc>
          <w:tcPr>
            <w:tcW w:w="1341" w:type="dxa"/>
            <w:vMerge w:val="restart"/>
            <w:vAlign w:val="center"/>
          </w:tcPr>
          <w:p w:rsidR="00A067E3" w:rsidRPr="00FC4A34" w:rsidRDefault="00A067E3" w:rsidP="00497FD2">
            <w:pPr>
              <w:jc w:val="center"/>
              <w:rPr>
                <w:rFonts w:ascii="Arial" w:hAnsi="Arial" w:cs="Arial"/>
                <w:b/>
              </w:rPr>
            </w:pPr>
            <w:r w:rsidRPr="00FC4A34">
              <w:rPr>
                <w:rFonts w:ascii="Arial" w:hAnsi="Arial" w:cs="Arial"/>
                <w:b/>
              </w:rPr>
              <w:t>CATATAN</w:t>
            </w:r>
          </w:p>
        </w:tc>
      </w:tr>
      <w:tr w:rsidR="00A067E3" w:rsidRPr="00497FD2" w:rsidTr="004A6D91">
        <w:trPr>
          <w:trHeight w:val="295"/>
        </w:trPr>
        <w:tc>
          <w:tcPr>
            <w:tcW w:w="1367" w:type="dxa"/>
            <w:vAlign w:val="center"/>
          </w:tcPr>
          <w:p w:rsidR="00A067E3" w:rsidRPr="00497FD2" w:rsidRDefault="00A067E3" w:rsidP="00497FD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SEDUR KUALITI</w:t>
            </w:r>
          </w:p>
        </w:tc>
        <w:tc>
          <w:tcPr>
            <w:tcW w:w="1341" w:type="dxa"/>
            <w:vAlign w:val="center"/>
          </w:tcPr>
          <w:p w:rsidR="00A067E3" w:rsidRPr="00497FD2" w:rsidRDefault="00A067E3" w:rsidP="00497FD2">
            <w:pPr>
              <w:jc w:val="center"/>
              <w:rPr>
                <w:rFonts w:ascii="Arial" w:hAnsi="Arial" w:cs="Arial"/>
              </w:rPr>
            </w:pPr>
            <w:r w:rsidRPr="00497FD2">
              <w:rPr>
                <w:rFonts w:ascii="Arial" w:hAnsi="Arial" w:cs="Arial"/>
              </w:rPr>
              <w:t>KATEGORI RISIKO</w:t>
            </w:r>
          </w:p>
        </w:tc>
        <w:tc>
          <w:tcPr>
            <w:tcW w:w="1341" w:type="dxa"/>
            <w:vAlign w:val="center"/>
          </w:tcPr>
          <w:p w:rsidR="00A067E3" w:rsidRPr="00497FD2" w:rsidRDefault="00A067E3" w:rsidP="00497FD2">
            <w:pPr>
              <w:jc w:val="center"/>
              <w:rPr>
                <w:rFonts w:ascii="Arial" w:hAnsi="Arial" w:cs="Arial"/>
              </w:rPr>
            </w:pPr>
            <w:r w:rsidRPr="00497FD2">
              <w:rPr>
                <w:rFonts w:ascii="Arial" w:hAnsi="Arial" w:cs="Arial"/>
              </w:rPr>
              <w:t>ISU / MASALAH</w:t>
            </w:r>
          </w:p>
        </w:tc>
        <w:tc>
          <w:tcPr>
            <w:tcW w:w="1340" w:type="dxa"/>
            <w:vAlign w:val="center"/>
          </w:tcPr>
          <w:p w:rsidR="00A067E3" w:rsidRPr="00497FD2" w:rsidRDefault="00A067E3" w:rsidP="00A067E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UNCA ISU / MASALAH</w:t>
            </w:r>
          </w:p>
        </w:tc>
        <w:tc>
          <w:tcPr>
            <w:tcW w:w="1343" w:type="dxa"/>
            <w:vAlign w:val="center"/>
          </w:tcPr>
          <w:p w:rsidR="00A067E3" w:rsidRPr="00497FD2" w:rsidRDefault="00A067E3" w:rsidP="00497FD2">
            <w:pPr>
              <w:jc w:val="center"/>
              <w:rPr>
                <w:rFonts w:ascii="Arial" w:hAnsi="Arial" w:cs="Arial"/>
              </w:rPr>
            </w:pPr>
            <w:r w:rsidRPr="00497FD2">
              <w:rPr>
                <w:rFonts w:ascii="Arial" w:hAnsi="Arial" w:cs="Arial"/>
              </w:rPr>
              <w:t>KAWALAN RISIKO (JIKA ADA)</w:t>
            </w:r>
          </w:p>
        </w:tc>
        <w:tc>
          <w:tcPr>
            <w:tcW w:w="1340" w:type="dxa"/>
            <w:vAlign w:val="center"/>
          </w:tcPr>
          <w:p w:rsidR="00A067E3" w:rsidRPr="00497FD2" w:rsidRDefault="00A067E3" w:rsidP="00497FD2">
            <w:pPr>
              <w:jc w:val="center"/>
              <w:rPr>
                <w:rFonts w:ascii="Arial" w:hAnsi="Arial" w:cs="Arial"/>
              </w:rPr>
            </w:pPr>
            <w:r w:rsidRPr="00497FD2">
              <w:rPr>
                <w:rFonts w:ascii="Arial" w:hAnsi="Arial" w:cs="Arial"/>
              </w:rPr>
              <w:t>KESAN</w:t>
            </w:r>
          </w:p>
        </w:tc>
        <w:tc>
          <w:tcPr>
            <w:tcW w:w="1458" w:type="dxa"/>
            <w:vAlign w:val="center"/>
          </w:tcPr>
          <w:p w:rsidR="00A067E3" w:rsidRPr="00497FD2" w:rsidRDefault="00A067E3" w:rsidP="00497FD2">
            <w:pPr>
              <w:jc w:val="center"/>
              <w:rPr>
                <w:rFonts w:ascii="Arial" w:hAnsi="Arial" w:cs="Arial"/>
              </w:rPr>
            </w:pPr>
            <w:r w:rsidRPr="00497FD2">
              <w:rPr>
                <w:rFonts w:ascii="Arial" w:hAnsi="Arial" w:cs="Arial"/>
              </w:rPr>
              <w:t>KEKERAPAN</w:t>
            </w:r>
          </w:p>
        </w:tc>
        <w:tc>
          <w:tcPr>
            <w:tcW w:w="1342" w:type="dxa"/>
            <w:vAlign w:val="center"/>
          </w:tcPr>
          <w:p w:rsidR="00A067E3" w:rsidRPr="00497FD2" w:rsidRDefault="00A067E3" w:rsidP="00497FD2">
            <w:pPr>
              <w:jc w:val="center"/>
              <w:rPr>
                <w:rFonts w:ascii="Arial" w:hAnsi="Arial" w:cs="Arial"/>
              </w:rPr>
            </w:pPr>
            <w:r w:rsidRPr="00497FD2">
              <w:rPr>
                <w:rFonts w:ascii="Arial" w:hAnsi="Arial" w:cs="Arial"/>
              </w:rPr>
              <w:t>RISIKO</w:t>
            </w:r>
          </w:p>
        </w:tc>
        <w:tc>
          <w:tcPr>
            <w:tcW w:w="1341" w:type="dxa"/>
            <w:vAlign w:val="center"/>
          </w:tcPr>
          <w:p w:rsidR="00A067E3" w:rsidRPr="00497FD2" w:rsidRDefault="00A067E3" w:rsidP="00497FD2">
            <w:pPr>
              <w:jc w:val="center"/>
              <w:rPr>
                <w:rFonts w:ascii="Arial" w:hAnsi="Arial" w:cs="Arial"/>
              </w:rPr>
            </w:pPr>
            <w:r w:rsidRPr="00497FD2">
              <w:rPr>
                <w:rFonts w:ascii="Arial" w:hAnsi="Arial" w:cs="Arial"/>
              </w:rPr>
              <w:t>TINDAKAN  / KAWALAN</w:t>
            </w:r>
          </w:p>
        </w:tc>
        <w:tc>
          <w:tcPr>
            <w:tcW w:w="1390" w:type="dxa"/>
            <w:vAlign w:val="center"/>
          </w:tcPr>
          <w:p w:rsidR="00A067E3" w:rsidRPr="00497FD2" w:rsidRDefault="00A067E3" w:rsidP="00497FD2">
            <w:pPr>
              <w:jc w:val="center"/>
              <w:rPr>
                <w:rFonts w:ascii="Arial" w:hAnsi="Arial" w:cs="Arial"/>
              </w:rPr>
            </w:pPr>
            <w:r w:rsidRPr="00497FD2">
              <w:rPr>
                <w:rFonts w:ascii="Arial" w:hAnsi="Arial" w:cs="Arial"/>
              </w:rPr>
              <w:t>TANGGUNG JAWAB</w:t>
            </w:r>
          </w:p>
        </w:tc>
        <w:tc>
          <w:tcPr>
            <w:tcW w:w="1341" w:type="dxa"/>
            <w:vMerge/>
            <w:vAlign w:val="center"/>
          </w:tcPr>
          <w:p w:rsidR="00A067E3" w:rsidRPr="00497FD2" w:rsidRDefault="00A067E3" w:rsidP="00497FD2">
            <w:pPr>
              <w:jc w:val="center"/>
              <w:rPr>
                <w:rFonts w:ascii="Arial" w:hAnsi="Arial" w:cs="Arial"/>
              </w:rPr>
            </w:pPr>
          </w:p>
        </w:tc>
      </w:tr>
      <w:tr w:rsidR="00A067E3" w:rsidTr="00C7669C">
        <w:trPr>
          <w:trHeight w:val="3030"/>
        </w:trPr>
        <w:tc>
          <w:tcPr>
            <w:tcW w:w="1367" w:type="dxa"/>
          </w:tcPr>
          <w:p w:rsidR="00A067E3" w:rsidRDefault="00A067E3" w:rsidP="0003121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41" w:type="dxa"/>
          </w:tcPr>
          <w:p w:rsidR="00A067E3" w:rsidRDefault="00A067E3" w:rsidP="0003121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41" w:type="dxa"/>
          </w:tcPr>
          <w:p w:rsidR="00A067E3" w:rsidRDefault="00A067E3" w:rsidP="0003121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40" w:type="dxa"/>
          </w:tcPr>
          <w:p w:rsidR="00A067E3" w:rsidRDefault="00A067E3" w:rsidP="0003121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43" w:type="dxa"/>
          </w:tcPr>
          <w:p w:rsidR="00A067E3" w:rsidRDefault="00A067E3" w:rsidP="0003121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40" w:type="dxa"/>
          </w:tcPr>
          <w:p w:rsidR="00A067E3" w:rsidRDefault="00A067E3" w:rsidP="0003121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58" w:type="dxa"/>
          </w:tcPr>
          <w:p w:rsidR="00A067E3" w:rsidRDefault="00A067E3" w:rsidP="0003121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42" w:type="dxa"/>
          </w:tcPr>
          <w:p w:rsidR="00A067E3" w:rsidRDefault="00A067E3" w:rsidP="0003121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41" w:type="dxa"/>
          </w:tcPr>
          <w:p w:rsidR="00A067E3" w:rsidRDefault="00A067E3" w:rsidP="0003121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90" w:type="dxa"/>
          </w:tcPr>
          <w:p w:rsidR="00A067E3" w:rsidRDefault="00A067E3" w:rsidP="0003121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41" w:type="dxa"/>
          </w:tcPr>
          <w:p w:rsidR="00A067E3" w:rsidRDefault="00A067E3" w:rsidP="0003121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6E7A9D" w:rsidRDefault="006E7A9D" w:rsidP="0003121A">
      <w:pPr>
        <w:ind w:left="426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426" w:type="dxa"/>
        <w:tblBorders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988"/>
        <w:gridCol w:w="4979"/>
        <w:gridCol w:w="4991"/>
      </w:tblGrid>
      <w:tr w:rsidR="00B865A7" w:rsidRPr="006513D6" w:rsidTr="00CD1F87">
        <w:tc>
          <w:tcPr>
            <w:tcW w:w="5128" w:type="dxa"/>
          </w:tcPr>
          <w:p w:rsidR="00B865A7" w:rsidRPr="006513D6" w:rsidRDefault="00B865A7" w:rsidP="0003121A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6513D6">
              <w:rPr>
                <w:rFonts w:ascii="Arial" w:hAnsi="Arial" w:cs="Arial"/>
                <w:sz w:val="22"/>
                <w:szCs w:val="22"/>
              </w:rPr>
              <w:t>Disediakan</w:t>
            </w:r>
            <w:proofErr w:type="spellEnd"/>
            <w:r w:rsidRPr="006513D6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6513D6">
              <w:rPr>
                <w:rFonts w:ascii="Arial" w:hAnsi="Arial" w:cs="Arial"/>
                <w:sz w:val="22"/>
                <w:szCs w:val="22"/>
              </w:rPr>
              <w:t>oleh</w:t>
            </w:r>
            <w:proofErr w:type="spellEnd"/>
            <w:r w:rsidRPr="006513D6">
              <w:rPr>
                <w:rFonts w:ascii="Arial" w:hAnsi="Arial" w:cs="Arial"/>
                <w:sz w:val="22"/>
                <w:szCs w:val="22"/>
              </w:rPr>
              <w:t xml:space="preserve"> :</w:t>
            </w:r>
          </w:p>
          <w:p w:rsidR="00B865A7" w:rsidRPr="006513D6" w:rsidRDefault="00B865A7" w:rsidP="0003121A">
            <w:pPr>
              <w:rPr>
                <w:rFonts w:ascii="Arial" w:hAnsi="Arial" w:cs="Arial"/>
                <w:sz w:val="22"/>
                <w:szCs w:val="22"/>
              </w:rPr>
            </w:pPr>
          </w:p>
          <w:p w:rsidR="00B865A7" w:rsidRPr="006513D6" w:rsidRDefault="00B865A7" w:rsidP="0003121A">
            <w:pPr>
              <w:rPr>
                <w:rFonts w:ascii="Arial" w:hAnsi="Arial" w:cs="Arial"/>
                <w:sz w:val="22"/>
                <w:szCs w:val="22"/>
              </w:rPr>
            </w:pPr>
          </w:p>
          <w:p w:rsidR="00B865A7" w:rsidRPr="006513D6" w:rsidRDefault="00B865A7" w:rsidP="0003121A">
            <w:pPr>
              <w:rPr>
                <w:rFonts w:ascii="Arial" w:hAnsi="Arial" w:cs="Arial"/>
                <w:sz w:val="22"/>
                <w:szCs w:val="22"/>
              </w:rPr>
            </w:pPr>
            <w:r w:rsidRPr="006513D6">
              <w:rPr>
                <w:rFonts w:ascii="Arial" w:hAnsi="Arial" w:cs="Arial"/>
                <w:sz w:val="22"/>
                <w:szCs w:val="22"/>
              </w:rPr>
              <w:t>-------------------------------------</w:t>
            </w:r>
          </w:p>
          <w:p w:rsidR="00B865A7" w:rsidRPr="006513D6" w:rsidRDefault="00B865A7" w:rsidP="0003121A">
            <w:pPr>
              <w:rPr>
                <w:rFonts w:ascii="Arial" w:hAnsi="Arial" w:cs="Arial"/>
                <w:sz w:val="22"/>
                <w:szCs w:val="22"/>
              </w:rPr>
            </w:pPr>
            <w:r w:rsidRPr="006513D6">
              <w:rPr>
                <w:rFonts w:ascii="Arial" w:hAnsi="Arial" w:cs="Arial"/>
                <w:sz w:val="22"/>
                <w:szCs w:val="22"/>
              </w:rPr>
              <w:t xml:space="preserve">KPP </w:t>
            </w:r>
          </w:p>
        </w:tc>
        <w:tc>
          <w:tcPr>
            <w:tcW w:w="5128" w:type="dxa"/>
          </w:tcPr>
          <w:p w:rsidR="00B865A7" w:rsidRPr="006513D6" w:rsidRDefault="00CD1F87" w:rsidP="00B865A7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6513D6">
              <w:rPr>
                <w:rFonts w:ascii="Arial" w:hAnsi="Arial" w:cs="Arial"/>
                <w:sz w:val="22"/>
                <w:szCs w:val="22"/>
              </w:rPr>
              <w:t>Disemak</w:t>
            </w:r>
            <w:proofErr w:type="spellEnd"/>
            <w:r w:rsidR="00B865A7" w:rsidRPr="006513D6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="00B865A7" w:rsidRPr="006513D6">
              <w:rPr>
                <w:rFonts w:ascii="Arial" w:hAnsi="Arial" w:cs="Arial"/>
                <w:sz w:val="22"/>
                <w:szCs w:val="22"/>
              </w:rPr>
              <w:t>oleh</w:t>
            </w:r>
            <w:proofErr w:type="spellEnd"/>
            <w:r w:rsidR="00B865A7" w:rsidRPr="006513D6">
              <w:rPr>
                <w:rFonts w:ascii="Arial" w:hAnsi="Arial" w:cs="Arial"/>
                <w:sz w:val="22"/>
                <w:szCs w:val="22"/>
              </w:rPr>
              <w:t xml:space="preserve"> :</w:t>
            </w:r>
          </w:p>
          <w:p w:rsidR="00B865A7" w:rsidRPr="006513D6" w:rsidRDefault="00B865A7" w:rsidP="00B865A7">
            <w:pPr>
              <w:rPr>
                <w:rFonts w:ascii="Arial" w:hAnsi="Arial" w:cs="Arial"/>
                <w:sz w:val="22"/>
                <w:szCs w:val="22"/>
              </w:rPr>
            </w:pPr>
          </w:p>
          <w:p w:rsidR="00B865A7" w:rsidRPr="006513D6" w:rsidRDefault="00B865A7" w:rsidP="00B865A7">
            <w:pPr>
              <w:rPr>
                <w:rFonts w:ascii="Arial" w:hAnsi="Arial" w:cs="Arial"/>
                <w:sz w:val="22"/>
                <w:szCs w:val="22"/>
              </w:rPr>
            </w:pPr>
          </w:p>
          <w:p w:rsidR="00B865A7" w:rsidRPr="006513D6" w:rsidRDefault="00B865A7" w:rsidP="00B865A7">
            <w:pPr>
              <w:rPr>
                <w:rFonts w:ascii="Arial" w:hAnsi="Arial" w:cs="Arial"/>
                <w:sz w:val="22"/>
                <w:szCs w:val="22"/>
              </w:rPr>
            </w:pPr>
            <w:r w:rsidRPr="006513D6">
              <w:rPr>
                <w:rFonts w:ascii="Arial" w:hAnsi="Arial" w:cs="Arial"/>
                <w:sz w:val="22"/>
                <w:szCs w:val="22"/>
              </w:rPr>
              <w:t>-------------------------------------</w:t>
            </w:r>
          </w:p>
          <w:p w:rsidR="00B865A7" w:rsidRPr="006513D6" w:rsidRDefault="00B865A7" w:rsidP="00B865A7">
            <w:pPr>
              <w:rPr>
                <w:rFonts w:ascii="Arial" w:hAnsi="Arial" w:cs="Arial"/>
                <w:sz w:val="22"/>
                <w:szCs w:val="22"/>
              </w:rPr>
            </w:pPr>
            <w:r w:rsidRPr="006513D6">
              <w:rPr>
                <w:rFonts w:ascii="Arial" w:hAnsi="Arial" w:cs="Arial"/>
                <w:sz w:val="22"/>
                <w:szCs w:val="22"/>
              </w:rPr>
              <w:t>KP</w:t>
            </w:r>
          </w:p>
        </w:tc>
        <w:tc>
          <w:tcPr>
            <w:tcW w:w="5128" w:type="dxa"/>
          </w:tcPr>
          <w:p w:rsidR="00CD1F87" w:rsidRPr="006513D6" w:rsidRDefault="00CD1F87" w:rsidP="00CD1F87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6513D6">
              <w:rPr>
                <w:rFonts w:ascii="Arial" w:hAnsi="Arial" w:cs="Arial"/>
                <w:sz w:val="22"/>
                <w:szCs w:val="22"/>
              </w:rPr>
              <w:t>Disahkan</w:t>
            </w:r>
            <w:proofErr w:type="spellEnd"/>
            <w:r w:rsidRPr="006513D6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6513D6">
              <w:rPr>
                <w:rFonts w:ascii="Arial" w:hAnsi="Arial" w:cs="Arial"/>
                <w:sz w:val="22"/>
                <w:szCs w:val="22"/>
              </w:rPr>
              <w:t>oleh</w:t>
            </w:r>
            <w:proofErr w:type="spellEnd"/>
            <w:r w:rsidRPr="006513D6">
              <w:rPr>
                <w:rFonts w:ascii="Arial" w:hAnsi="Arial" w:cs="Arial"/>
                <w:sz w:val="22"/>
                <w:szCs w:val="22"/>
              </w:rPr>
              <w:t xml:space="preserve"> :</w:t>
            </w:r>
          </w:p>
          <w:p w:rsidR="00CD1F87" w:rsidRPr="006513D6" w:rsidRDefault="00CD1F87" w:rsidP="00CD1F87">
            <w:pPr>
              <w:rPr>
                <w:rFonts w:ascii="Arial" w:hAnsi="Arial" w:cs="Arial"/>
                <w:sz w:val="22"/>
                <w:szCs w:val="22"/>
              </w:rPr>
            </w:pPr>
          </w:p>
          <w:p w:rsidR="00CD1F87" w:rsidRPr="006513D6" w:rsidRDefault="00CD1F87" w:rsidP="00CD1F87">
            <w:pPr>
              <w:rPr>
                <w:rFonts w:ascii="Arial" w:hAnsi="Arial" w:cs="Arial"/>
                <w:sz w:val="22"/>
                <w:szCs w:val="22"/>
              </w:rPr>
            </w:pPr>
          </w:p>
          <w:p w:rsidR="00CD1F87" w:rsidRPr="006513D6" w:rsidRDefault="00CD1F87" w:rsidP="00CD1F87">
            <w:pPr>
              <w:rPr>
                <w:rFonts w:ascii="Arial" w:hAnsi="Arial" w:cs="Arial"/>
                <w:sz w:val="22"/>
                <w:szCs w:val="22"/>
              </w:rPr>
            </w:pPr>
            <w:r w:rsidRPr="006513D6">
              <w:rPr>
                <w:rFonts w:ascii="Arial" w:hAnsi="Arial" w:cs="Arial"/>
                <w:sz w:val="22"/>
                <w:szCs w:val="22"/>
              </w:rPr>
              <w:t>-------------------------------------</w:t>
            </w:r>
          </w:p>
          <w:p w:rsidR="00B865A7" w:rsidRPr="006513D6" w:rsidRDefault="00023D02" w:rsidP="00CD1F8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Wakil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Pengurusan</w:t>
            </w:r>
            <w:proofErr w:type="spellEnd"/>
          </w:p>
        </w:tc>
        <w:bookmarkStart w:id="0" w:name="_GoBack"/>
        <w:bookmarkEnd w:id="0"/>
      </w:tr>
      <w:tr w:rsidR="00CD1F87" w:rsidRPr="006513D6" w:rsidTr="00CD1F87">
        <w:trPr>
          <w:trHeight w:val="499"/>
        </w:trPr>
        <w:tc>
          <w:tcPr>
            <w:tcW w:w="5128" w:type="dxa"/>
            <w:vAlign w:val="center"/>
          </w:tcPr>
          <w:p w:rsidR="00CD1F87" w:rsidRPr="006513D6" w:rsidRDefault="00CD1F87" w:rsidP="00CD1F87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6513D6">
              <w:rPr>
                <w:rFonts w:ascii="Arial" w:hAnsi="Arial" w:cs="Arial"/>
                <w:sz w:val="22"/>
                <w:szCs w:val="22"/>
              </w:rPr>
              <w:t>Tarikh</w:t>
            </w:r>
            <w:proofErr w:type="spellEnd"/>
            <w:r w:rsidRPr="006513D6">
              <w:rPr>
                <w:rFonts w:ascii="Arial" w:hAnsi="Arial" w:cs="Arial"/>
                <w:sz w:val="22"/>
                <w:szCs w:val="22"/>
              </w:rPr>
              <w:t xml:space="preserve"> :</w:t>
            </w:r>
          </w:p>
        </w:tc>
        <w:tc>
          <w:tcPr>
            <w:tcW w:w="5128" w:type="dxa"/>
            <w:vAlign w:val="center"/>
          </w:tcPr>
          <w:p w:rsidR="00CD1F87" w:rsidRPr="006513D6" w:rsidRDefault="00CD1F87" w:rsidP="00CD1F87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6513D6">
              <w:rPr>
                <w:rFonts w:ascii="Arial" w:hAnsi="Arial" w:cs="Arial"/>
                <w:sz w:val="22"/>
                <w:szCs w:val="22"/>
              </w:rPr>
              <w:t>Tarikh</w:t>
            </w:r>
            <w:proofErr w:type="spellEnd"/>
            <w:r w:rsidRPr="006513D6">
              <w:rPr>
                <w:rFonts w:ascii="Arial" w:hAnsi="Arial" w:cs="Arial"/>
                <w:sz w:val="22"/>
                <w:szCs w:val="22"/>
              </w:rPr>
              <w:t xml:space="preserve"> : </w:t>
            </w:r>
          </w:p>
        </w:tc>
        <w:tc>
          <w:tcPr>
            <w:tcW w:w="5128" w:type="dxa"/>
            <w:vAlign w:val="center"/>
          </w:tcPr>
          <w:p w:rsidR="00CD1F87" w:rsidRPr="006513D6" w:rsidRDefault="00CD1F87" w:rsidP="00CD1F87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6513D6">
              <w:rPr>
                <w:rFonts w:ascii="Arial" w:hAnsi="Arial" w:cs="Arial"/>
                <w:sz w:val="22"/>
                <w:szCs w:val="22"/>
              </w:rPr>
              <w:t>Tarikh</w:t>
            </w:r>
            <w:proofErr w:type="spellEnd"/>
            <w:r w:rsidRPr="006513D6">
              <w:rPr>
                <w:rFonts w:ascii="Arial" w:hAnsi="Arial" w:cs="Arial"/>
                <w:sz w:val="22"/>
                <w:szCs w:val="22"/>
              </w:rPr>
              <w:t xml:space="preserve"> : </w:t>
            </w:r>
          </w:p>
        </w:tc>
      </w:tr>
    </w:tbl>
    <w:p w:rsidR="00513B5A" w:rsidRDefault="00513B5A" w:rsidP="0003121A">
      <w:pPr>
        <w:ind w:left="426"/>
        <w:rPr>
          <w:rFonts w:ascii="Arial" w:hAnsi="Arial" w:cs="Arial"/>
          <w:sz w:val="24"/>
          <w:szCs w:val="24"/>
        </w:rPr>
      </w:pPr>
    </w:p>
    <w:p w:rsidR="006513D6" w:rsidRDefault="006513D6">
      <w:pPr>
        <w:ind w:left="426"/>
        <w:rPr>
          <w:rFonts w:ascii="Arial" w:hAnsi="Arial" w:cs="Arial"/>
          <w:sz w:val="24"/>
          <w:szCs w:val="24"/>
        </w:rPr>
      </w:pPr>
    </w:p>
    <w:sectPr w:rsidR="006513D6" w:rsidSect="0003121A">
      <w:headerReference w:type="default" r:id="rId9"/>
      <w:footerReference w:type="default" r:id="rId10"/>
      <w:headerReference w:type="first" r:id="rId11"/>
      <w:footerReference w:type="first" r:id="rId12"/>
      <w:pgSz w:w="16834" w:h="11909" w:orient="landscape" w:code="9"/>
      <w:pgMar w:top="144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A6D75" w:rsidRDefault="001A6D75">
      <w:r>
        <w:separator/>
      </w:r>
    </w:p>
  </w:endnote>
  <w:endnote w:type="continuationSeparator" w:id="0">
    <w:p w:rsidR="001A6D75" w:rsidRDefault="001A6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54" w:type="dxa"/>
      <w:jc w:val="center"/>
      <w:tblBorders>
        <w:top w:val="thickThinSmallGap" w:sz="18" w:space="0" w:color="auto"/>
        <w:left w:val="thickThinSmallGap" w:sz="18" w:space="0" w:color="auto"/>
        <w:bottom w:val="thickThinSmallGap" w:sz="18" w:space="0" w:color="auto"/>
        <w:right w:val="thickThinSmallGap" w:sz="18" w:space="0" w:color="auto"/>
        <w:insideH w:val="thickThinSmallGap" w:sz="18" w:space="0" w:color="auto"/>
        <w:insideV w:val="thickThinSmallGap" w:sz="18" w:space="0" w:color="auto"/>
      </w:tblBorders>
      <w:tblLayout w:type="fixed"/>
      <w:tblLook w:val="01E0" w:firstRow="1" w:lastRow="1" w:firstColumn="1" w:lastColumn="1" w:noHBand="0" w:noVBand="0"/>
    </w:tblPr>
    <w:tblGrid>
      <w:gridCol w:w="2300"/>
      <w:gridCol w:w="2126"/>
      <w:gridCol w:w="3435"/>
      <w:gridCol w:w="2093"/>
    </w:tblGrid>
    <w:tr w:rsidR="00824A45" w:rsidTr="008075CE">
      <w:trPr>
        <w:trHeight w:val="306"/>
        <w:jc w:val="center"/>
      </w:trPr>
      <w:tc>
        <w:tcPr>
          <w:tcW w:w="230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824A45" w:rsidRDefault="00824A45" w:rsidP="00824A45">
          <w:pPr>
            <w:rPr>
              <w:rFonts w:ascii="Arial" w:hAnsi="Arial" w:cs="Arial"/>
              <w:lang w:val="ms-MY"/>
            </w:rPr>
          </w:pPr>
          <w:r>
            <w:rPr>
              <w:rFonts w:ascii="Arial" w:hAnsi="Arial" w:cs="Arial"/>
              <w:lang w:val="ms-MY"/>
            </w:rPr>
            <w:t>NO. KELUARAN : 3</w:t>
          </w:r>
        </w:p>
      </w:tc>
      <w:tc>
        <w:tcPr>
          <w:tcW w:w="212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824A45" w:rsidRDefault="00824A45" w:rsidP="00824A45">
          <w:pPr>
            <w:jc w:val="center"/>
            <w:rPr>
              <w:rFonts w:ascii="Arial" w:hAnsi="Arial" w:cs="Arial"/>
              <w:lang w:val="ms-MY"/>
            </w:rPr>
          </w:pPr>
          <w:r>
            <w:rPr>
              <w:rFonts w:ascii="Arial" w:hAnsi="Arial" w:cs="Arial"/>
              <w:lang w:val="ms-MY"/>
            </w:rPr>
            <w:t>NO. PINDAAN : 0</w:t>
          </w:r>
        </w:p>
      </w:tc>
      <w:tc>
        <w:tcPr>
          <w:tcW w:w="343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824A45" w:rsidRDefault="00824A45" w:rsidP="005F0CEE">
          <w:pPr>
            <w:jc w:val="center"/>
            <w:rPr>
              <w:rFonts w:ascii="Arial" w:hAnsi="Arial" w:cs="Arial"/>
              <w:lang w:val="ms-MY"/>
            </w:rPr>
          </w:pPr>
          <w:r>
            <w:rPr>
              <w:rFonts w:ascii="Arial" w:hAnsi="Arial" w:cs="Arial"/>
              <w:lang w:val="ms-MY"/>
            </w:rPr>
            <w:t xml:space="preserve">TARIKH KUATKUASA : </w:t>
          </w:r>
          <w:r w:rsidR="00D15708" w:rsidRPr="00D15708">
            <w:rPr>
              <w:rFonts w:ascii="Arial" w:hAnsi="Arial" w:cs="Arial"/>
              <w:lang w:val="ms-MY"/>
            </w:rPr>
            <w:t>20/04</w:t>
          </w:r>
          <w:r w:rsidRPr="00D15708">
            <w:rPr>
              <w:rFonts w:ascii="Arial" w:hAnsi="Arial" w:cs="Arial"/>
              <w:lang w:val="ms-MY"/>
            </w:rPr>
            <w:t>/201</w:t>
          </w:r>
          <w:r w:rsidR="005F0CEE" w:rsidRPr="00D15708">
            <w:rPr>
              <w:rFonts w:ascii="Arial" w:hAnsi="Arial" w:cs="Arial"/>
              <w:lang w:val="ms-MY"/>
            </w:rPr>
            <w:t>8</w:t>
          </w:r>
        </w:p>
      </w:tc>
      <w:tc>
        <w:tcPr>
          <w:tcW w:w="209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824A45" w:rsidRDefault="00824A45" w:rsidP="00824A45">
          <w:pPr>
            <w:pStyle w:val="Footer"/>
            <w:jc w:val="right"/>
            <w:rPr>
              <w:rFonts w:ascii="Arial" w:hAnsi="Arial" w:cs="Arial"/>
              <w:lang w:val="ms-MY"/>
            </w:rPr>
          </w:pPr>
          <w:r>
            <w:rPr>
              <w:rFonts w:ascii="Arial" w:hAnsi="Arial" w:cs="Arial"/>
              <w:lang w:val="ms-MY"/>
            </w:rPr>
            <w:t>HELAIAN :</w:t>
          </w:r>
          <w:r>
            <w:rPr>
              <w:rFonts w:ascii="Arial" w:hAnsi="Arial" w:cs="Arial"/>
            </w:rPr>
            <w:fldChar w:fldCharType="begin"/>
          </w:r>
          <w:r>
            <w:rPr>
              <w:rFonts w:ascii="Arial" w:hAnsi="Arial" w:cs="Arial"/>
            </w:rPr>
            <w:instrText xml:space="preserve"> PAGE   \* MERGEFORMAT </w:instrText>
          </w:r>
          <w:r>
            <w:rPr>
              <w:rFonts w:ascii="Arial" w:hAnsi="Arial" w:cs="Arial"/>
            </w:rPr>
            <w:fldChar w:fldCharType="separate"/>
          </w:r>
          <w:r w:rsidR="00C7669C">
            <w:rPr>
              <w:rFonts w:ascii="Arial" w:hAnsi="Arial" w:cs="Arial"/>
              <w:noProof/>
            </w:rPr>
            <w:t>2</w:t>
          </w:r>
          <w:r>
            <w:rPr>
              <w:rFonts w:ascii="Arial" w:hAnsi="Arial" w:cs="Arial"/>
            </w:rPr>
            <w:fldChar w:fldCharType="end"/>
          </w:r>
          <w:r>
            <w:rPr>
              <w:rFonts w:ascii="Arial" w:hAnsi="Arial" w:cs="Arial"/>
              <w:lang w:val="ms-MY"/>
            </w:rPr>
            <w:t xml:space="preserve">/ </w:t>
          </w:r>
          <w:r>
            <w:rPr>
              <w:rFonts w:ascii="Arial" w:hAnsi="Arial" w:cs="Arial"/>
            </w:rPr>
            <w:fldChar w:fldCharType="begin"/>
          </w:r>
          <w:r>
            <w:rPr>
              <w:rFonts w:ascii="Arial" w:hAnsi="Arial" w:cs="Arial"/>
            </w:rPr>
            <w:instrText xml:space="preserve"> NUMPAGES   \* MERGEFORMAT </w:instrText>
          </w:r>
          <w:r>
            <w:rPr>
              <w:rFonts w:ascii="Arial" w:hAnsi="Arial" w:cs="Arial"/>
            </w:rPr>
            <w:fldChar w:fldCharType="separate"/>
          </w:r>
          <w:r w:rsidR="00C7669C" w:rsidRPr="00C7669C">
            <w:rPr>
              <w:rFonts w:ascii="Arial" w:hAnsi="Arial" w:cs="Arial"/>
              <w:noProof/>
              <w:lang w:val="ms-MY"/>
            </w:rPr>
            <w:t>2</w:t>
          </w:r>
          <w:r>
            <w:rPr>
              <w:rFonts w:ascii="Arial" w:hAnsi="Arial" w:cs="Arial"/>
              <w:noProof/>
              <w:lang w:val="ms-MY"/>
            </w:rPr>
            <w:fldChar w:fldCharType="end"/>
          </w:r>
        </w:p>
      </w:tc>
    </w:tr>
  </w:tbl>
  <w:p w:rsidR="000A41C8" w:rsidRDefault="000A41C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54" w:type="dxa"/>
      <w:jc w:val="center"/>
      <w:tblBorders>
        <w:top w:val="thickThinSmallGap" w:sz="18" w:space="0" w:color="auto"/>
        <w:left w:val="thickThinSmallGap" w:sz="18" w:space="0" w:color="auto"/>
        <w:bottom w:val="thickThinSmallGap" w:sz="18" w:space="0" w:color="auto"/>
        <w:right w:val="thickThinSmallGap" w:sz="18" w:space="0" w:color="auto"/>
        <w:insideH w:val="thickThinSmallGap" w:sz="18" w:space="0" w:color="auto"/>
        <w:insideV w:val="thickThinSmallGap" w:sz="18" w:space="0" w:color="auto"/>
      </w:tblBorders>
      <w:tblLayout w:type="fixed"/>
      <w:tblLook w:val="01E0" w:firstRow="1" w:lastRow="1" w:firstColumn="1" w:lastColumn="1" w:noHBand="0" w:noVBand="0"/>
    </w:tblPr>
    <w:tblGrid>
      <w:gridCol w:w="2300"/>
      <w:gridCol w:w="2126"/>
      <w:gridCol w:w="3435"/>
      <w:gridCol w:w="2093"/>
    </w:tblGrid>
    <w:tr w:rsidR="00901EEC" w:rsidTr="000B58CC">
      <w:trPr>
        <w:trHeight w:val="306"/>
        <w:jc w:val="center"/>
      </w:trPr>
      <w:tc>
        <w:tcPr>
          <w:tcW w:w="230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901EEC" w:rsidRDefault="00901EEC" w:rsidP="00901EEC">
          <w:pPr>
            <w:rPr>
              <w:rFonts w:ascii="Arial" w:hAnsi="Arial" w:cs="Arial"/>
              <w:lang w:val="ms-MY"/>
            </w:rPr>
          </w:pPr>
          <w:r>
            <w:rPr>
              <w:rFonts w:ascii="Arial" w:hAnsi="Arial" w:cs="Arial"/>
              <w:lang w:val="ms-MY"/>
            </w:rPr>
            <w:t>NO. KELUARAN : 3</w:t>
          </w:r>
        </w:p>
      </w:tc>
      <w:tc>
        <w:tcPr>
          <w:tcW w:w="212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901EEC" w:rsidRDefault="00901EEC" w:rsidP="00901EEC">
          <w:pPr>
            <w:jc w:val="center"/>
            <w:rPr>
              <w:rFonts w:ascii="Arial" w:hAnsi="Arial" w:cs="Arial"/>
              <w:lang w:val="ms-MY"/>
            </w:rPr>
          </w:pPr>
          <w:r>
            <w:rPr>
              <w:rFonts w:ascii="Arial" w:hAnsi="Arial" w:cs="Arial"/>
              <w:lang w:val="ms-MY"/>
            </w:rPr>
            <w:t>NO. PINDAAN : 0</w:t>
          </w:r>
        </w:p>
      </w:tc>
      <w:tc>
        <w:tcPr>
          <w:tcW w:w="343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901EEC" w:rsidRDefault="00901EEC" w:rsidP="00901EEC">
          <w:pPr>
            <w:jc w:val="center"/>
            <w:rPr>
              <w:rFonts w:ascii="Arial" w:hAnsi="Arial" w:cs="Arial"/>
              <w:lang w:val="ms-MY"/>
            </w:rPr>
          </w:pPr>
          <w:r>
            <w:rPr>
              <w:rFonts w:ascii="Arial" w:hAnsi="Arial" w:cs="Arial"/>
              <w:lang w:val="ms-MY"/>
            </w:rPr>
            <w:t xml:space="preserve">TARIKH KUATKUASA : </w:t>
          </w:r>
          <w:r w:rsidRPr="00D15708">
            <w:rPr>
              <w:rFonts w:ascii="Arial" w:hAnsi="Arial" w:cs="Arial"/>
              <w:lang w:val="ms-MY"/>
            </w:rPr>
            <w:t>20/04/2018</w:t>
          </w:r>
        </w:p>
      </w:tc>
      <w:tc>
        <w:tcPr>
          <w:tcW w:w="209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901EEC" w:rsidRDefault="00901EEC" w:rsidP="00901EEC">
          <w:pPr>
            <w:pStyle w:val="Footer"/>
            <w:jc w:val="right"/>
            <w:rPr>
              <w:rFonts w:ascii="Arial" w:hAnsi="Arial" w:cs="Arial"/>
              <w:lang w:val="ms-MY"/>
            </w:rPr>
          </w:pPr>
          <w:r>
            <w:rPr>
              <w:rFonts w:ascii="Arial" w:hAnsi="Arial" w:cs="Arial"/>
              <w:lang w:val="ms-MY"/>
            </w:rPr>
            <w:t>HELAIAN :</w:t>
          </w:r>
          <w:r>
            <w:rPr>
              <w:rFonts w:ascii="Arial" w:hAnsi="Arial" w:cs="Arial"/>
            </w:rPr>
            <w:fldChar w:fldCharType="begin"/>
          </w:r>
          <w:r>
            <w:rPr>
              <w:rFonts w:ascii="Arial" w:hAnsi="Arial" w:cs="Arial"/>
            </w:rPr>
            <w:instrText xml:space="preserve"> PAGE   \* MERGEFORMAT </w:instrText>
          </w:r>
          <w:r>
            <w:rPr>
              <w:rFonts w:ascii="Arial" w:hAnsi="Arial" w:cs="Arial"/>
            </w:rPr>
            <w:fldChar w:fldCharType="separate"/>
          </w:r>
          <w:r w:rsidR="007D547A">
            <w:rPr>
              <w:rFonts w:ascii="Arial" w:hAnsi="Arial" w:cs="Arial"/>
              <w:noProof/>
            </w:rPr>
            <w:t>1</w:t>
          </w:r>
          <w:r>
            <w:rPr>
              <w:rFonts w:ascii="Arial" w:hAnsi="Arial" w:cs="Arial"/>
            </w:rPr>
            <w:fldChar w:fldCharType="end"/>
          </w:r>
          <w:r>
            <w:rPr>
              <w:rFonts w:ascii="Arial" w:hAnsi="Arial" w:cs="Arial"/>
              <w:lang w:val="ms-MY"/>
            </w:rPr>
            <w:t xml:space="preserve">/ </w:t>
          </w:r>
          <w:r>
            <w:rPr>
              <w:rFonts w:ascii="Arial" w:hAnsi="Arial" w:cs="Arial"/>
            </w:rPr>
            <w:fldChar w:fldCharType="begin"/>
          </w:r>
          <w:r>
            <w:rPr>
              <w:rFonts w:ascii="Arial" w:hAnsi="Arial" w:cs="Arial"/>
            </w:rPr>
            <w:instrText xml:space="preserve"> NUMPAGES   \* MERGEFORMAT </w:instrText>
          </w:r>
          <w:r>
            <w:rPr>
              <w:rFonts w:ascii="Arial" w:hAnsi="Arial" w:cs="Arial"/>
            </w:rPr>
            <w:fldChar w:fldCharType="separate"/>
          </w:r>
          <w:r w:rsidR="007D547A" w:rsidRPr="007D547A">
            <w:rPr>
              <w:rFonts w:ascii="Arial" w:hAnsi="Arial" w:cs="Arial"/>
              <w:noProof/>
              <w:lang w:val="ms-MY"/>
            </w:rPr>
            <w:t>1</w:t>
          </w:r>
          <w:r>
            <w:rPr>
              <w:rFonts w:ascii="Arial" w:hAnsi="Arial" w:cs="Arial"/>
              <w:noProof/>
              <w:lang w:val="ms-MY"/>
            </w:rPr>
            <w:fldChar w:fldCharType="end"/>
          </w:r>
        </w:p>
      </w:tc>
    </w:tr>
  </w:tbl>
  <w:p w:rsidR="00901EEC" w:rsidRDefault="00901EE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A6D75" w:rsidRDefault="001A6D75">
      <w:r>
        <w:separator/>
      </w:r>
    </w:p>
  </w:footnote>
  <w:footnote w:type="continuationSeparator" w:id="0">
    <w:p w:rsidR="001A6D75" w:rsidRDefault="001A6D7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71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6475"/>
      <w:gridCol w:w="3240"/>
    </w:tblGrid>
    <w:tr w:rsidR="000A41C8" w:rsidRPr="00824A45" w:rsidTr="003B0074">
      <w:tc>
        <w:tcPr>
          <w:tcW w:w="6475" w:type="dxa"/>
        </w:tcPr>
        <w:p w:rsidR="000A41C8" w:rsidRPr="00824A45" w:rsidRDefault="003B0074">
          <w:pPr>
            <w:pStyle w:val="Header"/>
            <w:rPr>
              <w:rFonts w:ascii="Arial" w:hAnsi="Arial" w:cs="Arial"/>
              <w:szCs w:val="16"/>
            </w:rPr>
          </w:pPr>
          <w:r>
            <w:rPr>
              <w:rFonts w:ascii="Arial" w:hAnsi="Arial" w:cs="Arial"/>
              <w:szCs w:val="16"/>
            </w:rPr>
            <w:t>PENGURUSAN RISIKO DAN PELUANG PENAMBAHBAIKAN</w:t>
          </w:r>
        </w:p>
      </w:tc>
      <w:tc>
        <w:tcPr>
          <w:tcW w:w="3240" w:type="dxa"/>
        </w:tcPr>
        <w:p w:rsidR="000A41C8" w:rsidRPr="00824A45" w:rsidRDefault="000A41C8" w:rsidP="009A2A3A">
          <w:pPr>
            <w:pStyle w:val="Header"/>
            <w:jc w:val="right"/>
            <w:rPr>
              <w:rFonts w:ascii="Arial" w:hAnsi="Arial" w:cs="Arial"/>
              <w:szCs w:val="16"/>
            </w:rPr>
          </w:pPr>
          <w:r w:rsidRPr="00824A45">
            <w:rPr>
              <w:rFonts w:ascii="Arial" w:hAnsi="Arial" w:cs="Arial"/>
              <w:szCs w:val="16"/>
            </w:rPr>
            <w:t>PK-CIAST-P0</w:t>
          </w:r>
          <w:r w:rsidR="009A2A3A">
            <w:rPr>
              <w:rFonts w:ascii="Arial" w:hAnsi="Arial" w:cs="Arial"/>
              <w:szCs w:val="16"/>
            </w:rPr>
            <w:t>7</w:t>
          </w:r>
        </w:p>
      </w:tc>
    </w:tr>
  </w:tbl>
  <w:p w:rsidR="000A41C8" w:rsidRDefault="000A41C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4593" w:type="dxa"/>
      <w:tblInd w:w="56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9539"/>
      <w:gridCol w:w="5054"/>
    </w:tblGrid>
    <w:tr w:rsidR="006513D6" w:rsidRPr="00824A45" w:rsidTr="006513D6">
      <w:trPr>
        <w:trHeight w:val="252"/>
      </w:trPr>
      <w:tc>
        <w:tcPr>
          <w:tcW w:w="9539" w:type="dxa"/>
        </w:tcPr>
        <w:p w:rsidR="006513D6" w:rsidRPr="00824A45" w:rsidRDefault="006513D6" w:rsidP="006513D6">
          <w:pPr>
            <w:pStyle w:val="Header"/>
            <w:rPr>
              <w:rFonts w:ascii="Arial" w:hAnsi="Arial" w:cs="Arial"/>
              <w:szCs w:val="16"/>
            </w:rPr>
          </w:pPr>
          <w:r>
            <w:rPr>
              <w:rFonts w:ascii="Arial" w:hAnsi="Arial" w:cs="Arial"/>
              <w:szCs w:val="16"/>
            </w:rPr>
            <w:t>PENGURUSAN RISIKO DAN PELUANG PENAMBAHBAIKAN</w:t>
          </w:r>
        </w:p>
      </w:tc>
      <w:tc>
        <w:tcPr>
          <w:tcW w:w="5054" w:type="dxa"/>
        </w:tcPr>
        <w:p w:rsidR="006513D6" w:rsidRPr="00824A45" w:rsidRDefault="006513D6" w:rsidP="006513D6">
          <w:pPr>
            <w:pStyle w:val="Header"/>
            <w:jc w:val="right"/>
            <w:rPr>
              <w:rFonts w:ascii="Arial" w:hAnsi="Arial" w:cs="Arial"/>
              <w:szCs w:val="16"/>
            </w:rPr>
          </w:pPr>
          <w:r w:rsidRPr="00824A45">
            <w:rPr>
              <w:rFonts w:ascii="Arial" w:hAnsi="Arial" w:cs="Arial"/>
              <w:szCs w:val="16"/>
            </w:rPr>
            <w:t>PK-CIAST-P0</w:t>
          </w:r>
          <w:r>
            <w:rPr>
              <w:rFonts w:ascii="Arial" w:hAnsi="Arial" w:cs="Arial"/>
              <w:szCs w:val="16"/>
            </w:rPr>
            <w:t>7</w:t>
          </w:r>
        </w:p>
      </w:tc>
    </w:tr>
  </w:tbl>
  <w:p w:rsidR="006513D6" w:rsidRDefault="006513D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92059"/>
    <w:multiLevelType w:val="multilevel"/>
    <w:tmpl w:val="7AB29DA6"/>
    <w:lvl w:ilvl="0">
      <w:start w:val="7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</w:abstractNum>
  <w:abstractNum w:abstractNumId="1" w15:restartNumberingAfterBreak="0">
    <w:nsid w:val="13F42B12"/>
    <w:multiLevelType w:val="multilevel"/>
    <w:tmpl w:val="4409001F"/>
    <w:name w:val="WW8Num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61C633CB"/>
    <w:multiLevelType w:val="multilevel"/>
    <w:tmpl w:val="1A16215C"/>
    <w:lvl w:ilvl="0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1800"/>
      </w:pPr>
      <w:rPr>
        <w:rFonts w:hint="default"/>
      </w:rPr>
    </w:lvl>
  </w:abstractNum>
  <w:num w:numId="1">
    <w:abstractNumId w:val="0"/>
  </w:num>
  <w:num w:numId="2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NTcxM7CwsLA0MLJU0lEKTi0uzszPAykwqgUAC4JQxCwAAAA="/>
  </w:docVars>
  <w:rsids>
    <w:rsidRoot w:val="005C2B7E"/>
    <w:rsid w:val="0000119E"/>
    <w:rsid w:val="0001056E"/>
    <w:rsid w:val="000115CD"/>
    <w:rsid w:val="000130E9"/>
    <w:rsid w:val="00016BBD"/>
    <w:rsid w:val="00017766"/>
    <w:rsid w:val="00023D02"/>
    <w:rsid w:val="0002791D"/>
    <w:rsid w:val="0003121A"/>
    <w:rsid w:val="00071B98"/>
    <w:rsid w:val="000771A0"/>
    <w:rsid w:val="00077EAE"/>
    <w:rsid w:val="00093BA8"/>
    <w:rsid w:val="000A0F7E"/>
    <w:rsid w:val="000A2C5F"/>
    <w:rsid w:val="000A41C8"/>
    <w:rsid w:val="000B0E44"/>
    <w:rsid w:val="000B1A37"/>
    <w:rsid w:val="000B277B"/>
    <w:rsid w:val="000D13CE"/>
    <w:rsid w:val="000D33BF"/>
    <w:rsid w:val="000D3736"/>
    <w:rsid w:val="000E3649"/>
    <w:rsid w:val="0011352C"/>
    <w:rsid w:val="00114763"/>
    <w:rsid w:val="00114D51"/>
    <w:rsid w:val="001156C2"/>
    <w:rsid w:val="001309DB"/>
    <w:rsid w:val="00162B63"/>
    <w:rsid w:val="00172B56"/>
    <w:rsid w:val="0017510E"/>
    <w:rsid w:val="00182D53"/>
    <w:rsid w:val="001902EA"/>
    <w:rsid w:val="001919B4"/>
    <w:rsid w:val="00196F2A"/>
    <w:rsid w:val="001A26DD"/>
    <w:rsid w:val="001A440B"/>
    <w:rsid w:val="001A6D75"/>
    <w:rsid w:val="001A7936"/>
    <w:rsid w:val="001C1CFF"/>
    <w:rsid w:val="001D25A3"/>
    <w:rsid w:val="001F44A0"/>
    <w:rsid w:val="001F7DA9"/>
    <w:rsid w:val="00212BEC"/>
    <w:rsid w:val="00216933"/>
    <w:rsid w:val="00232C95"/>
    <w:rsid w:val="00246D9F"/>
    <w:rsid w:val="0025113B"/>
    <w:rsid w:val="002532A6"/>
    <w:rsid w:val="00266255"/>
    <w:rsid w:val="00270918"/>
    <w:rsid w:val="00272994"/>
    <w:rsid w:val="0027586E"/>
    <w:rsid w:val="00275B67"/>
    <w:rsid w:val="00282716"/>
    <w:rsid w:val="00285776"/>
    <w:rsid w:val="00285F54"/>
    <w:rsid w:val="00286237"/>
    <w:rsid w:val="002869DE"/>
    <w:rsid w:val="002C070A"/>
    <w:rsid w:val="002D4602"/>
    <w:rsid w:val="002D7785"/>
    <w:rsid w:val="00302FCD"/>
    <w:rsid w:val="00343CE4"/>
    <w:rsid w:val="003443A3"/>
    <w:rsid w:val="00353498"/>
    <w:rsid w:val="003647CA"/>
    <w:rsid w:val="00366B46"/>
    <w:rsid w:val="00371004"/>
    <w:rsid w:val="00395760"/>
    <w:rsid w:val="003975B6"/>
    <w:rsid w:val="003A2E6B"/>
    <w:rsid w:val="003A3ECC"/>
    <w:rsid w:val="003A4ED3"/>
    <w:rsid w:val="003A56FC"/>
    <w:rsid w:val="003A6A96"/>
    <w:rsid w:val="003B0074"/>
    <w:rsid w:val="003B3151"/>
    <w:rsid w:val="003C1AB5"/>
    <w:rsid w:val="003D2333"/>
    <w:rsid w:val="003D4AAC"/>
    <w:rsid w:val="003E3461"/>
    <w:rsid w:val="003E4E6C"/>
    <w:rsid w:val="003E5EA0"/>
    <w:rsid w:val="003E7ED2"/>
    <w:rsid w:val="0040185F"/>
    <w:rsid w:val="0040451E"/>
    <w:rsid w:val="00407164"/>
    <w:rsid w:val="00411232"/>
    <w:rsid w:val="00425A29"/>
    <w:rsid w:val="0042748C"/>
    <w:rsid w:val="004309ED"/>
    <w:rsid w:val="00432CBB"/>
    <w:rsid w:val="00435D0C"/>
    <w:rsid w:val="004364BF"/>
    <w:rsid w:val="004454D0"/>
    <w:rsid w:val="00457050"/>
    <w:rsid w:val="004667A0"/>
    <w:rsid w:val="004724F3"/>
    <w:rsid w:val="00475A8D"/>
    <w:rsid w:val="00482149"/>
    <w:rsid w:val="00490C90"/>
    <w:rsid w:val="004959FB"/>
    <w:rsid w:val="00497FD2"/>
    <w:rsid w:val="004A6D91"/>
    <w:rsid w:val="00513B5A"/>
    <w:rsid w:val="00514025"/>
    <w:rsid w:val="0053145E"/>
    <w:rsid w:val="00543D5D"/>
    <w:rsid w:val="0056682A"/>
    <w:rsid w:val="00580497"/>
    <w:rsid w:val="005850E3"/>
    <w:rsid w:val="00590BC5"/>
    <w:rsid w:val="005A017F"/>
    <w:rsid w:val="005A3EF1"/>
    <w:rsid w:val="005B10BE"/>
    <w:rsid w:val="005C0E1E"/>
    <w:rsid w:val="005C2B7E"/>
    <w:rsid w:val="005D0D41"/>
    <w:rsid w:val="005D1770"/>
    <w:rsid w:val="005D71DE"/>
    <w:rsid w:val="005E4DF1"/>
    <w:rsid w:val="005F0CEE"/>
    <w:rsid w:val="006000E4"/>
    <w:rsid w:val="00610E0F"/>
    <w:rsid w:val="00612849"/>
    <w:rsid w:val="00614FD7"/>
    <w:rsid w:val="00624BF2"/>
    <w:rsid w:val="0062654E"/>
    <w:rsid w:val="00630ABF"/>
    <w:rsid w:val="006313BC"/>
    <w:rsid w:val="00636D0C"/>
    <w:rsid w:val="006373C2"/>
    <w:rsid w:val="006402F4"/>
    <w:rsid w:val="006513D6"/>
    <w:rsid w:val="00654BA8"/>
    <w:rsid w:val="00667A1B"/>
    <w:rsid w:val="006704E2"/>
    <w:rsid w:val="00673E86"/>
    <w:rsid w:val="006A5613"/>
    <w:rsid w:val="006B0E56"/>
    <w:rsid w:val="006B45DD"/>
    <w:rsid w:val="006C2F09"/>
    <w:rsid w:val="006C3DBD"/>
    <w:rsid w:val="006D67FC"/>
    <w:rsid w:val="006E0A5F"/>
    <w:rsid w:val="006E6D21"/>
    <w:rsid w:val="006E7A9D"/>
    <w:rsid w:val="006F14AD"/>
    <w:rsid w:val="006F1C0C"/>
    <w:rsid w:val="00715D88"/>
    <w:rsid w:val="00717DFA"/>
    <w:rsid w:val="0073525D"/>
    <w:rsid w:val="007409EB"/>
    <w:rsid w:val="00741974"/>
    <w:rsid w:val="00741C7B"/>
    <w:rsid w:val="00742719"/>
    <w:rsid w:val="00783388"/>
    <w:rsid w:val="00790DF1"/>
    <w:rsid w:val="007A1E38"/>
    <w:rsid w:val="007B1F28"/>
    <w:rsid w:val="007B2226"/>
    <w:rsid w:val="007B265A"/>
    <w:rsid w:val="007B3756"/>
    <w:rsid w:val="007B540A"/>
    <w:rsid w:val="007B5588"/>
    <w:rsid w:val="007C45CC"/>
    <w:rsid w:val="007D547A"/>
    <w:rsid w:val="00812B14"/>
    <w:rsid w:val="0081469A"/>
    <w:rsid w:val="00824A45"/>
    <w:rsid w:val="0082745C"/>
    <w:rsid w:val="0085371B"/>
    <w:rsid w:val="00856E94"/>
    <w:rsid w:val="00857A46"/>
    <w:rsid w:val="008705CD"/>
    <w:rsid w:val="0088034E"/>
    <w:rsid w:val="008846C1"/>
    <w:rsid w:val="00886DE9"/>
    <w:rsid w:val="0088718B"/>
    <w:rsid w:val="008874CD"/>
    <w:rsid w:val="00887CE8"/>
    <w:rsid w:val="008932AB"/>
    <w:rsid w:val="008B1F64"/>
    <w:rsid w:val="008B264C"/>
    <w:rsid w:val="008B6259"/>
    <w:rsid w:val="008B69C4"/>
    <w:rsid w:val="008E13ED"/>
    <w:rsid w:val="008E36F7"/>
    <w:rsid w:val="008F59BF"/>
    <w:rsid w:val="009019B8"/>
    <w:rsid w:val="00901EEC"/>
    <w:rsid w:val="00906A67"/>
    <w:rsid w:val="0091425C"/>
    <w:rsid w:val="00934BCB"/>
    <w:rsid w:val="009575D6"/>
    <w:rsid w:val="00986E5C"/>
    <w:rsid w:val="00993888"/>
    <w:rsid w:val="00997F59"/>
    <w:rsid w:val="009A2A3A"/>
    <w:rsid w:val="009B02A6"/>
    <w:rsid w:val="009B0891"/>
    <w:rsid w:val="009B26FC"/>
    <w:rsid w:val="009B29A7"/>
    <w:rsid w:val="009C04BB"/>
    <w:rsid w:val="009C5643"/>
    <w:rsid w:val="009F2D78"/>
    <w:rsid w:val="009F3808"/>
    <w:rsid w:val="00A067E3"/>
    <w:rsid w:val="00A0718D"/>
    <w:rsid w:val="00A216C3"/>
    <w:rsid w:val="00A21DBD"/>
    <w:rsid w:val="00A303A1"/>
    <w:rsid w:val="00A40872"/>
    <w:rsid w:val="00A450D3"/>
    <w:rsid w:val="00A53D3E"/>
    <w:rsid w:val="00A54871"/>
    <w:rsid w:val="00A650B8"/>
    <w:rsid w:val="00A715F7"/>
    <w:rsid w:val="00A751A0"/>
    <w:rsid w:val="00A8105C"/>
    <w:rsid w:val="00A8691A"/>
    <w:rsid w:val="00A919DC"/>
    <w:rsid w:val="00A927EE"/>
    <w:rsid w:val="00AA169B"/>
    <w:rsid w:val="00AA6E8D"/>
    <w:rsid w:val="00AB0D6A"/>
    <w:rsid w:val="00AB7B26"/>
    <w:rsid w:val="00AF26A8"/>
    <w:rsid w:val="00B04D87"/>
    <w:rsid w:val="00B05588"/>
    <w:rsid w:val="00B0568B"/>
    <w:rsid w:val="00B0642E"/>
    <w:rsid w:val="00B0710D"/>
    <w:rsid w:val="00B079BA"/>
    <w:rsid w:val="00B114ED"/>
    <w:rsid w:val="00B14180"/>
    <w:rsid w:val="00B263B1"/>
    <w:rsid w:val="00B31CB2"/>
    <w:rsid w:val="00B44D5A"/>
    <w:rsid w:val="00B51495"/>
    <w:rsid w:val="00B5362D"/>
    <w:rsid w:val="00B5425E"/>
    <w:rsid w:val="00B639B3"/>
    <w:rsid w:val="00B6564C"/>
    <w:rsid w:val="00B675B7"/>
    <w:rsid w:val="00B759BD"/>
    <w:rsid w:val="00B83037"/>
    <w:rsid w:val="00B84314"/>
    <w:rsid w:val="00B865A7"/>
    <w:rsid w:val="00BA6646"/>
    <w:rsid w:val="00BB0BDF"/>
    <w:rsid w:val="00BC2445"/>
    <w:rsid w:val="00BC4A32"/>
    <w:rsid w:val="00BD35A2"/>
    <w:rsid w:val="00BD5D96"/>
    <w:rsid w:val="00BE24AC"/>
    <w:rsid w:val="00BE6254"/>
    <w:rsid w:val="00BF0C50"/>
    <w:rsid w:val="00BF7331"/>
    <w:rsid w:val="00BF77B2"/>
    <w:rsid w:val="00C03404"/>
    <w:rsid w:val="00C0617F"/>
    <w:rsid w:val="00C211BE"/>
    <w:rsid w:val="00C23162"/>
    <w:rsid w:val="00C30ED8"/>
    <w:rsid w:val="00C343EC"/>
    <w:rsid w:val="00C5782A"/>
    <w:rsid w:val="00C64E80"/>
    <w:rsid w:val="00C67F5D"/>
    <w:rsid w:val="00C753C8"/>
    <w:rsid w:val="00C7669C"/>
    <w:rsid w:val="00C76A3F"/>
    <w:rsid w:val="00C8505B"/>
    <w:rsid w:val="00C91046"/>
    <w:rsid w:val="00CA6C9D"/>
    <w:rsid w:val="00CB5404"/>
    <w:rsid w:val="00CB611E"/>
    <w:rsid w:val="00CD002B"/>
    <w:rsid w:val="00CD1F87"/>
    <w:rsid w:val="00CD296C"/>
    <w:rsid w:val="00CD5370"/>
    <w:rsid w:val="00CE2457"/>
    <w:rsid w:val="00CE70A5"/>
    <w:rsid w:val="00CF6F8D"/>
    <w:rsid w:val="00D003CD"/>
    <w:rsid w:val="00D04A57"/>
    <w:rsid w:val="00D15708"/>
    <w:rsid w:val="00D17281"/>
    <w:rsid w:val="00D3183D"/>
    <w:rsid w:val="00D3529B"/>
    <w:rsid w:val="00D651A4"/>
    <w:rsid w:val="00D65F80"/>
    <w:rsid w:val="00D6673E"/>
    <w:rsid w:val="00D73A7E"/>
    <w:rsid w:val="00D930C4"/>
    <w:rsid w:val="00D93DD2"/>
    <w:rsid w:val="00DA12EF"/>
    <w:rsid w:val="00DA6643"/>
    <w:rsid w:val="00DB0499"/>
    <w:rsid w:val="00DB0C08"/>
    <w:rsid w:val="00DB1940"/>
    <w:rsid w:val="00DB2D65"/>
    <w:rsid w:val="00DB6F5A"/>
    <w:rsid w:val="00DB799D"/>
    <w:rsid w:val="00DC1897"/>
    <w:rsid w:val="00DD17EA"/>
    <w:rsid w:val="00DD3121"/>
    <w:rsid w:val="00DD3953"/>
    <w:rsid w:val="00DF6C10"/>
    <w:rsid w:val="00E01450"/>
    <w:rsid w:val="00E0345A"/>
    <w:rsid w:val="00E05C95"/>
    <w:rsid w:val="00E208A1"/>
    <w:rsid w:val="00E35647"/>
    <w:rsid w:val="00E43E28"/>
    <w:rsid w:val="00E55A94"/>
    <w:rsid w:val="00E84896"/>
    <w:rsid w:val="00E90FFE"/>
    <w:rsid w:val="00E950EC"/>
    <w:rsid w:val="00E96B9D"/>
    <w:rsid w:val="00EA0D53"/>
    <w:rsid w:val="00EB0E40"/>
    <w:rsid w:val="00EB7812"/>
    <w:rsid w:val="00EC0613"/>
    <w:rsid w:val="00EE0BFC"/>
    <w:rsid w:val="00EF049B"/>
    <w:rsid w:val="00EF4B40"/>
    <w:rsid w:val="00EF7037"/>
    <w:rsid w:val="00F02E1E"/>
    <w:rsid w:val="00F049E4"/>
    <w:rsid w:val="00F113E3"/>
    <w:rsid w:val="00F125F4"/>
    <w:rsid w:val="00F14088"/>
    <w:rsid w:val="00F24393"/>
    <w:rsid w:val="00F269B5"/>
    <w:rsid w:val="00F32884"/>
    <w:rsid w:val="00F32AB3"/>
    <w:rsid w:val="00F45574"/>
    <w:rsid w:val="00F5173D"/>
    <w:rsid w:val="00F518A9"/>
    <w:rsid w:val="00F6083B"/>
    <w:rsid w:val="00F61F93"/>
    <w:rsid w:val="00F70ED1"/>
    <w:rsid w:val="00F73A10"/>
    <w:rsid w:val="00F74FC9"/>
    <w:rsid w:val="00F805FB"/>
    <w:rsid w:val="00F811C0"/>
    <w:rsid w:val="00F81727"/>
    <w:rsid w:val="00F82199"/>
    <w:rsid w:val="00F84E92"/>
    <w:rsid w:val="00F95374"/>
    <w:rsid w:val="00F969CF"/>
    <w:rsid w:val="00FC1AB0"/>
    <w:rsid w:val="00FC4A34"/>
    <w:rsid w:val="00FD0F17"/>
    <w:rsid w:val="00FD5258"/>
    <w:rsid w:val="00FF6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990CE42F-6199-43AE-B698-9959E0962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2B7E"/>
    <w:rPr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824A4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qFormat/>
    <w:rsid w:val="005C2B7E"/>
    <w:pPr>
      <w:keepNext/>
      <w:jc w:val="center"/>
      <w:outlineLvl w:val="1"/>
    </w:pPr>
    <w:rPr>
      <w:rFonts w:ascii="Arial" w:hAnsi="Arial"/>
      <w:b/>
      <w:sz w:val="28"/>
      <w:lang w:val="ms-MY"/>
    </w:rPr>
  </w:style>
  <w:style w:type="paragraph" w:styleId="Heading6">
    <w:name w:val="heading 6"/>
    <w:basedOn w:val="Normal"/>
    <w:next w:val="Normal"/>
    <w:qFormat/>
    <w:rsid w:val="005C2B7E"/>
    <w:pPr>
      <w:tabs>
        <w:tab w:val="num" w:pos="570"/>
      </w:tabs>
      <w:spacing w:before="240" w:after="60"/>
      <w:ind w:left="570" w:hanging="570"/>
      <w:outlineLvl w:val="5"/>
    </w:pPr>
    <w:rPr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C2B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3145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uiPriority w:val="99"/>
    <w:rsid w:val="0053145E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7409EB"/>
    <w:pPr>
      <w:ind w:left="720"/>
      <w:jc w:val="both"/>
    </w:pPr>
    <w:rPr>
      <w:rFonts w:ascii="Arial" w:hAnsi="Arial"/>
      <w:sz w:val="22"/>
      <w:lang w:val="ms-MY"/>
    </w:rPr>
  </w:style>
  <w:style w:type="character" w:customStyle="1" w:styleId="Heading1Char">
    <w:name w:val="Heading 1 Char"/>
    <w:basedOn w:val="DefaultParagraphFont"/>
    <w:link w:val="Heading1"/>
    <w:rsid w:val="00824A4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itle">
    <w:name w:val="Title"/>
    <w:basedOn w:val="Normal"/>
    <w:link w:val="TitleChar"/>
    <w:uiPriority w:val="10"/>
    <w:qFormat/>
    <w:rsid w:val="00824A45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824A45"/>
    <w:rPr>
      <w:rFonts w:ascii="Arial" w:hAnsi="Arial" w:cs="Arial"/>
      <w:b/>
      <w:bCs/>
      <w:kern w:val="28"/>
      <w:sz w:val="32"/>
      <w:szCs w:val="32"/>
      <w:lang w:val="en-US" w:eastAsia="en-US"/>
    </w:rPr>
  </w:style>
  <w:style w:type="paragraph" w:styleId="ListParagraph">
    <w:name w:val="List Paragraph"/>
    <w:basedOn w:val="Normal"/>
    <w:uiPriority w:val="34"/>
    <w:qFormat/>
    <w:rsid w:val="00824A45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61284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12849"/>
    <w:rPr>
      <w:rFonts w:ascii="Segoe UI" w:hAnsi="Segoe UI" w:cs="Segoe UI"/>
      <w:sz w:val="18"/>
      <w:szCs w:val="18"/>
      <w:lang w:val="en-US" w:eastAsia="en-US"/>
    </w:rPr>
  </w:style>
  <w:style w:type="paragraph" w:customStyle="1" w:styleId="Default">
    <w:name w:val="Default"/>
    <w:rsid w:val="00A751A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647851-E17A-46FB-9884-A7DC5BEF78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ast-jpk</Company>
  <LinksUpToDate>false</LinksUpToDate>
  <CharactersWithSpaces>5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n zul</dc:creator>
  <cp:lastModifiedBy>Hafiz Saad</cp:lastModifiedBy>
  <cp:revision>2</cp:revision>
  <cp:lastPrinted>2017-09-23T06:58:00Z</cp:lastPrinted>
  <dcterms:created xsi:type="dcterms:W3CDTF">2018-06-28T08:45:00Z</dcterms:created>
  <dcterms:modified xsi:type="dcterms:W3CDTF">2018-06-28T08:45:00Z</dcterms:modified>
</cp:coreProperties>
</file>